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70EA2A0" w:rsidR="000C67E9" w:rsidRPr="00F214F6" w:rsidRDefault="00282B9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282B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ray</w:t>
            </w:r>
            <w:proofErr w:type="spellEnd"/>
            <w:r w:rsidRPr="00282B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 v [2018] EWCA Crim 208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2696297" w:rsidR="000C67E9" w:rsidRPr="00F214F6" w:rsidRDefault="00D031B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  <w:r w:rsidR="00233E90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07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B60882C" w:rsidR="000C67E9" w:rsidRPr="00F214F6" w:rsidRDefault="00D451F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  <w:r w:rsidR="00233E90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05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8FF4000" w:rsidR="00F214F6" w:rsidRPr="00F214F6" w:rsidRDefault="0075417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3794F75A" w:rsidR="000C67E9" w:rsidRPr="00F214F6" w:rsidRDefault="0075417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BC6101E" w:rsidR="00D970E4" w:rsidRPr="00F214F6" w:rsidRDefault="0075417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43EF3FE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B134748" w:rsidR="00D970E4" w:rsidRPr="00F214F6" w:rsidRDefault="00D031B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B3CFCC7" w:rsidR="00D970E4" w:rsidRPr="00F214F6" w:rsidRDefault="00D031B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F1E7B68" w:rsidR="00D970E4" w:rsidRPr="00F214F6" w:rsidRDefault="002D0F1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6F67354" w:rsidR="00D970E4" w:rsidRPr="00F214F6" w:rsidRDefault="005929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A5E92F5" w:rsidR="00D970E4" w:rsidRPr="00F214F6" w:rsidRDefault="005929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9C1B75A" w:rsidR="00D970E4" w:rsidRPr="00F214F6" w:rsidRDefault="005929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9168E01" w:rsidR="00D970E4" w:rsidRPr="00F214F6" w:rsidRDefault="005929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065A091" w:rsidR="00D970E4" w:rsidRPr="00F214F6" w:rsidRDefault="005929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787728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2EB6E44" w:rsidR="00D970E4" w:rsidRPr="00F214F6" w:rsidRDefault="00AE578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95F5970" w:rsidR="00D970E4" w:rsidRPr="00F214F6" w:rsidRDefault="00AE578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27A281A" w:rsidR="00D970E4" w:rsidRPr="00F214F6" w:rsidRDefault="00AE578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D9E4846" w:rsidR="00D970E4" w:rsidRPr="00F214F6" w:rsidRDefault="00AE578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</w:t>
            </w:r>
            <w:r w:rsidRPr="00AE5789">
              <w:rPr>
                <w:rFonts w:ascii="Arial Nova Light" w:hAnsi="Arial Nova Light" w:cstheme="majorBidi"/>
                <w:color w:val="000000" w:themeColor="text1"/>
                <w:szCs w:val="24"/>
              </w:rPr>
              <w:t>judge erred in refusing a submission of no case; he erred in failing to appreciate that the quality of the single identification was poor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5ECA81A6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AE57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1621209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AE57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09B9FD3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AE57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6C35752B" w:rsidR="00D7225E" w:rsidRPr="00F214F6" w:rsidRDefault="00AE578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3CAD7068" w:rsidR="00D970E4" w:rsidRPr="00F214F6" w:rsidRDefault="00AE578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DAA5E9A" w:rsidR="00D970E4" w:rsidRPr="00F214F6" w:rsidRDefault="00AE578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167E86D" w:rsidR="00D970E4" w:rsidRPr="00F214F6" w:rsidRDefault="00AE578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5F130F79" w:rsidR="00D970E4" w:rsidRPr="00F214F6" w:rsidRDefault="00AE578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3CFB998" w:rsidR="00D970E4" w:rsidRPr="00F214F6" w:rsidRDefault="00F828A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FBD8EBE" w:rsidR="00D970E4" w:rsidRPr="00F214F6" w:rsidRDefault="00F828A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F23540A" w:rsidR="00D970E4" w:rsidRPr="00F214F6" w:rsidRDefault="00F828A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653C956" w:rsidR="00C77DBF" w:rsidRPr="00F214F6" w:rsidRDefault="00F828A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C6B9C95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F828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20388A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828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46D12865" w:rsidR="005515E1" w:rsidRPr="00F214F6" w:rsidRDefault="00AA59F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B3D0701" w:rsidR="005515E1" w:rsidRPr="00F214F6" w:rsidRDefault="00AA59F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8E2C49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A59F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299259E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A59F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471EE" w:rsidRPr="00F214F6" w14:paraId="766F2C89" w14:textId="77777777" w:rsidTr="00D970E4">
        <w:tc>
          <w:tcPr>
            <w:tcW w:w="6345" w:type="dxa"/>
          </w:tcPr>
          <w:p w14:paraId="766F2C87" w14:textId="36E0A12C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35A7AE30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8C" w14:textId="77777777" w:rsidTr="00D970E4">
        <w:tc>
          <w:tcPr>
            <w:tcW w:w="6345" w:type="dxa"/>
          </w:tcPr>
          <w:p w14:paraId="766F2C8A" w14:textId="60DBFF36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A472525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8F" w14:textId="77777777" w:rsidTr="00D970E4">
        <w:tc>
          <w:tcPr>
            <w:tcW w:w="6345" w:type="dxa"/>
          </w:tcPr>
          <w:p w14:paraId="766F2C8D" w14:textId="46F3F8E0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7E841EBD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92" w14:textId="77777777" w:rsidTr="00D970E4">
        <w:tc>
          <w:tcPr>
            <w:tcW w:w="6345" w:type="dxa"/>
          </w:tcPr>
          <w:p w14:paraId="766F2C90" w14:textId="38184212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5DA5C360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95" w14:textId="77777777" w:rsidTr="00D970E4">
        <w:tc>
          <w:tcPr>
            <w:tcW w:w="6345" w:type="dxa"/>
          </w:tcPr>
          <w:p w14:paraId="766F2C93" w14:textId="6EF058AF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65CFB11B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9471EE" w:rsidRPr="00F214F6" w14:paraId="766F2C98" w14:textId="77777777" w:rsidTr="00D970E4">
        <w:tc>
          <w:tcPr>
            <w:tcW w:w="6345" w:type="dxa"/>
          </w:tcPr>
          <w:p w14:paraId="766F2C96" w14:textId="7F176AD4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8F7259A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9471EE" w:rsidRPr="00F214F6" w14:paraId="766F2C9B" w14:textId="77777777" w:rsidTr="00D970E4">
        <w:tc>
          <w:tcPr>
            <w:tcW w:w="6345" w:type="dxa"/>
          </w:tcPr>
          <w:p w14:paraId="766F2C99" w14:textId="484F2043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2D2D7FC2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9E" w14:textId="77777777" w:rsidTr="00D970E4">
        <w:tc>
          <w:tcPr>
            <w:tcW w:w="6345" w:type="dxa"/>
          </w:tcPr>
          <w:p w14:paraId="766F2C9C" w14:textId="66AF64E4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4CEB3072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471EE" w:rsidRPr="00F214F6" w14:paraId="766F2CA1" w14:textId="77777777" w:rsidTr="00D970E4">
        <w:tc>
          <w:tcPr>
            <w:tcW w:w="6345" w:type="dxa"/>
          </w:tcPr>
          <w:p w14:paraId="766F2C9F" w14:textId="342A86EF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001727C9" w:rsidR="009471EE" w:rsidRPr="00F214F6" w:rsidRDefault="009471EE" w:rsidP="009471E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9960E8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236B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5612CF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236BBC" w:rsidRPr="00236B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urnbull [1977] 1 Q.B. 22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6EC9D3C" w:rsidR="00CC3B33" w:rsidRPr="00F214F6" w:rsidRDefault="00F21BEC" w:rsidP="00925B7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Thirlwal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William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451F2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 w:rsidR="00925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</w:t>
            </w:r>
            <w:r w:rsidR="00D451F2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25B7E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ckinson</w:t>
            </w:r>
            <w:r w:rsidR="00925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</w:t>
            </w:r>
            <w:r w:rsidR="00925B7E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ting </w:t>
            </w:r>
            <w:r w:rsidR="00925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925B7E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 </w:t>
            </w:r>
            <w:r w:rsidR="00925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925B7E" w:rsidRPr="00D451F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375BEB6" w:rsidR="00CC3B33" w:rsidRPr="00F214F6" w:rsidRDefault="008763D6" w:rsidP="001544FD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8763D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McGuinness (instructed by CPS) for the Crown</w:t>
            </w:r>
            <w:r w:rsidR="001544F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8763D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s S Bennett-Jenkins (instructed by GT Stewart Solicitors &amp; Advocates) for the Defend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8DE2077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AFD06C4" w:rsidR="00CC3B33" w:rsidRPr="00F214F6" w:rsidRDefault="00233E90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0916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3407E78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14E3F726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EA6B2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BBFBD70" w:rsidR="00CC3B33" w:rsidRPr="00F214F6" w:rsidRDefault="00EA6B2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448CBCA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3B907D7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6F89B91" w:rsidR="004A44C9" w:rsidRPr="00F214F6" w:rsidRDefault="00EA6B2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6BA1760" w:rsidR="00CC3B33" w:rsidRPr="00F214F6" w:rsidRDefault="008763D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6E2154F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6F44F74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CTV footage; a </w:t>
            </w:r>
            <w:proofErr w:type="spellStart"/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hatsup</w:t>
            </w:r>
            <w:proofErr w:type="spellEnd"/>
            <w:r w:rsidR="00EA6B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essage; Mobile phone contact and cell site evidence</w:t>
            </w:r>
            <w:r w:rsidR="007129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DNA evid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183133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129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18F16D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129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testimony</w:t>
            </w:r>
            <w:r w:rsidR="00B56C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Identification video parade (although incorrect identifications given)</w:t>
            </w:r>
            <w:r w:rsidR="00D30D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D30DC7" w:rsidRPr="00D30D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vidence </w:t>
            </w:r>
            <w:r w:rsidR="00D30D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rom</w:t>
            </w:r>
            <w:r w:rsidR="00FE77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</w:t>
            </w:r>
            <w:r w:rsidR="00D30DC7" w:rsidRPr="00D30D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prosecution cell site exper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BA82F3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B56C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3C1FB0B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B56C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10042B1" w:rsidR="00CC3B33" w:rsidRPr="00F214F6" w:rsidRDefault="00D031B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ife imprisonment with a period of 17 years 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10C8581" w:rsidR="00D7225E" w:rsidRPr="00F214F6" w:rsidRDefault="008763D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0DF0E8DA" w:rsidR="00CC3B33" w:rsidRPr="00F214F6" w:rsidRDefault="009F2AD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os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C5FFF4E" w:rsidR="00CC3B33" w:rsidRPr="00F214F6" w:rsidRDefault="00B56CB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2919217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47ABCA02" w14:textId="77777777" w:rsidR="00CC3B33" w:rsidRDefault="00F233A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47183EC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64EF3406" w:rsidR="000025D4" w:rsidRPr="00F214F6" w:rsidRDefault="000025D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EA7C31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F233A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158BAB0C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F233A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sel for defence averred 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at </w:t>
            </w:r>
            <w:r w:rsid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ad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ppellant spent two hours in the car with </w:t>
            </w:r>
            <w:r w:rsid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ne of the assailants then some o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 his DNA would have been found in the vehicle</w:t>
            </w:r>
            <w:r w:rsid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– however none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as found</w:t>
            </w:r>
            <w:r w:rsid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but rather 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ingerprints and DNA from </w:t>
            </w:r>
            <w:r w:rsidR="00C05F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</w:t>
            </w:r>
            <w:proofErr w:type="spellStart"/>
            <w:r w:rsidR="00C05F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-defendant’s</w:t>
            </w:r>
            <w:proofErr w:type="spellEnd"/>
            <w:r w:rsidR="00C05F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EF62FC" w:rsidRPr="00EF62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found in the car.</w:t>
            </w:r>
          </w:p>
          <w:p w14:paraId="2A2DA4D5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66A2FB32" w:rsidR="000025D4" w:rsidRPr="00F214F6" w:rsidRDefault="000025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1058B52" w:rsidR="00CC3B33" w:rsidRPr="00F214F6" w:rsidRDefault="00C05F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8F4B183" w:rsidR="00CC3B33" w:rsidRPr="00F214F6" w:rsidRDefault="00C05F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365B341" w:rsidR="00CC3B33" w:rsidRPr="00F214F6" w:rsidRDefault="00C05FA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19F5751" w:rsidR="00D92554" w:rsidRPr="00F214F6" w:rsidRDefault="00C05FA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9155124" w:rsidR="00CC3B33" w:rsidRPr="00F214F6" w:rsidRDefault="00C05F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D33313D" w:rsidR="00CC3B33" w:rsidRPr="00F214F6" w:rsidRDefault="00C05F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1A5DC80" w:rsidR="00CC3B33" w:rsidRPr="00F214F6" w:rsidRDefault="00C05F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4E14C2C" w:rsidR="00CC3B33" w:rsidRPr="00F214F6" w:rsidRDefault="00D30DC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8D5828B" w:rsidR="00CC3B33" w:rsidRPr="00F214F6" w:rsidRDefault="00154CA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565369DB" w:rsidR="00CC3B33" w:rsidRPr="00F214F6" w:rsidRDefault="00FE771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55A611A3" w14:textId="77777777" w:rsidR="00CC3B33" w:rsidRDefault="00FE771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EFF7780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527E62ED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AF8B3A9" w14:textId="77777777" w:rsidR="00CC3B33" w:rsidRDefault="00FE77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21144B9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003A631B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F066D1" w14:textId="77777777" w:rsidR="00CC3B33" w:rsidRDefault="00FE77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FA5321F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3D5953CB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E3D76BE" w14:textId="77777777" w:rsidR="00CC3B33" w:rsidRDefault="00FE77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7013069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16E0843B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6A28EC29" w14:textId="77777777" w:rsidR="00CC3B33" w:rsidRDefault="00FE77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EF8DCE7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3D5111E9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62BBAC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FE77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EF87C47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FE77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DC49B3D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4088E651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6D0F4CF2" w:rsidR="00CC3B33" w:rsidRPr="00F214F6" w:rsidRDefault="008F04C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3958C16" w:rsidR="00CC3B33" w:rsidRPr="00F214F6" w:rsidRDefault="008F04C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36F07D17" w14:textId="77777777" w:rsidR="00CC3B33" w:rsidRDefault="008F04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2FBA4EF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1A57D76F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504AF08" w:rsidR="00CC3B33" w:rsidRPr="00F214F6" w:rsidRDefault="008F04C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0AF790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4C39578" w14:textId="77777777" w:rsidR="0029680B" w:rsidRDefault="008F04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E49E280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66A3CB85" w:rsidR="000025D4" w:rsidRPr="00F214F6" w:rsidRDefault="0000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CFF18A8" w14:textId="77777777" w:rsidR="00CC3B33" w:rsidRDefault="008F04C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161A001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571D602A" w:rsidR="000025D4" w:rsidRPr="00F214F6" w:rsidRDefault="000025D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623ACE48" w14:textId="77777777" w:rsidR="00CC3B33" w:rsidRDefault="008F04C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087E92" w14:textId="77777777" w:rsidR="000025D4" w:rsidRPr="000025D4" w:rsidRDefault="000025D4" w:rsidP="000025D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1F2B7BD8" w:rsidR="000025D4" w:rsidRPr="00F214F6" w:rsidRDefault="000025D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A7C1B60" w14:textId="7632EB91" w:rsidR="00CC3B33" w:rsidRDefault="008F04C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8414A3" w14:textId="72E65A8A" w:rsidR="000025D4" w:rsidRPr="000025D4" w:rsidRDefault="000025D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025D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</w:t>
            </w:r>
            <w:r w:rsidR="007C52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766F2D32" w14:textId="6108D263" w:rsidR="000025D4" w:rsidRPr="00F214F6" w:rsidRDefault="000025D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3D770A5" w14:textId="77777777" w:rsidR="00CC3B33" w:rsidRDefault="00572B0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B0954CA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0A2C62D0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F53E8EB" w14:textId="77777777" w:rsidR="00CC3B33" w:rsidRDefault="00572B0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11B89D6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2AC915BE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6D24D246" w14:textId="77777777" w:rsidR="00CC3B33" w:rsidRDefault="00572B0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A3C2D6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780EDC42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CE2FF39" w:rsidR="00CC3B33" w:rsidRPr="00F214F6" w:rsidRDefault="00572B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74F448D" w:rsidR="00CC3B33" w:rsidRPr="00F214F6" w:rsidRDefault="00572B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2F4FAF1F" w14:textId="77777777" w:rsidR="00CC3B33" w:rsidRDefault="00572B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EFE007F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13B8B049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8FA851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572B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5AA6410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AA2E1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4CD887D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51A3D836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116FB39" w:rsidR="00EB79EB" w:rsidRPr="00F214F6" w:rsidRDefault="00AA2E1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395507F" w:rsidR="00CC3B33" w:rsidRPr="00F214F6" w:rsidRDefault="00AA2E1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CE3CABE" w:rsidR="00EB79EB" w:rsidRPr="00F214F6" w:rsidRDefault="00140F8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FA08536" w:rsidR="00F02664" w:rsidRPr="00F214F6" w:rsidRDefault="00AA2E18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ED35E86" w:rsidR="00CC3B33" w:rsidRPr="00F214F6" w:rsidRDefault="00AA2E1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78E204B" w:rsidR="00C77DBF" w:rsidRPr="00F214F6" w:rsidRDefault="001318E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C2D92A1" w14:textId="77777777" w:rsidR="007C52BA" w:rsidRDefault="001318E8" w:rsidP="007C52BA">
            <w:pPr>
              <w:rPr>
                <w:rFonts w:eastAsiaTheme="minorHAnsi"/>
                <w:b/>
                <w:bCs/>
                <w:lang w:eastAsia="en-US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  <w:r w:rsidR="007C52BA" w:rsidRPr="007C52BA">
              <w:rPr>
                <w:rFonts w:eastAsiaTheme="minorHAnsi"/>
                <w:b/>
                <w:bCs/>
                <w:lang w:eastAsia="en-US"/>
              </w:rPr>
              <w:t xml:space="preserve"> </w:t>
            </w:r>
          </w:p>
          <w:p w14:paraId="128D4C8B" w14:textId="01148B38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39B57088" w:rsidR="00CC3B33" w:rsidRPr="00F214F6" w:rsidRDefault="00CC3B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F3FE362" w14:textId="77777777" w:rsidR="00CC3B33" w:rsidRDefault="001318E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102EE89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4B5ECF34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07CBE2FB" w14:textId="77777777" w:rsidR="00CC3B33" w:rsidRDefault="001318E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3CF7E71" w14:textId="77777777" w:rsidR="007C52BA" w:rsidRPr="007C52BA" w:rsidRDefault="007C52BA" w:rsidP="007C52B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C52B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776C10C2" w:rsidR="007C52BA" w:rsidRPr="00F214F6" w:rsidRDefault="007C52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2CC26B45" w:rsidR="00A35D9A" w:rsidRPr="00F214F6" w:rsidRDefault="001318E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0AA9A3E" w:rsidR="00CC3B33" w:rsidRPr="00F214F6" w:rsidRDefault="001318E8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5C5E48F3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D80E89" w:rsidRPr="00F214F6" w14:paraId="6E40CE34" w14:textId="77777777" w:rsidTr="00AD1A27">
        <w:tc>
          <w:tcPr>
            <w:tcW w:w="6345" w:type="dxa"/>
          </w:tcPr>
          <w:p w14:paraId="034FB51C" w14:textId="4D0E9748" w:rsidR="00D80E89" w:rsidRPr="00F214F6" w:rsidRDefault="00D80E89" w:rsidP="00D80E8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66E03C44" w14:textId="77777777" w:rsidR="00D80E89" w:rsidRPr="00CA6EFA" w:rsidRDefault="00D80E89" w:rsidP="00D80E8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4374F437" w:rsidR="00D80E89" w:rsidRPr="00F214F6" w:rsidRDefault="00D80E89" w:rsidP="00D80E8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776B2F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0040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A53AF51" w:rsidR="00907A59" w:rsidRPr="00F214F6" w:rsidRDefault="001318E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D763EB0" w:rsidR="00907A59" w:rsidRPr="00F214F6" w:rsidRDefault="00424D84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A26A168" w:rsidR="000F5116" w:rsidRPr="00F214F6" w:rsidRDefault="00424D8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E4B7CAA" w:rsidR="000F5116" w:rsidRPr="00F214F6" w:rsidRDefault="00424D8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3906984D" w:rsidR="000F5116" w:rsidRPr="00F214F6" w:rsidRDefault="00424D8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5050CDE" w:rsidR="000F5116" w:rsidRPr="00F214F6" w:rsidRDefault="00424D8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0AF0294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1349000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F6113BD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DBF89A8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5A3D01E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517AEEEB" w:rsidR="000F5116" w:rsidRPr="00F214F6" w:rsidRDefault="000A2B2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657381" w:rsidRPr="00F214F6" w14:paraId="58A1ACA2" w14:textId="77777777" w:rsidTr="00397B1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C433F" w14:textId="69E28836" w:rsidR="00657381" w:rsidRPr="00F214F6" w:rsidRDefault="00657381" w:rsidP="0065738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18D16" w14:textId="77777777" w:rsidR="00657381" w:rsidRDefault="00657381" w:rsidP="0065738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502C901E" w14:textId="410E88DE" w:rsidR="00657381" w:rsidRDefault="00657381" w:rsidP="0065738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657381" w:rsidRPr="00F214F6" w14:paraId="649B3BF0" w14:textId="77777777" w:rsidTr="00397B1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7161E" w14:textId="18594FC7" w:rsidR="00657381" w:rsidRDefault="00657381" w:rsidP="00657381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F6399" w14:textId="77777777" w:rsidR="00657381" w:rsidRDefault="00657381" w:rsidP="0065738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D6847E7" w14:textId="572CCAB5" w:rsidR="00657381" w:rsidRDefault="00657381" w:rsidP="0065738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31E28BEB" w14:textId="663A4B89" w:rsidR="00DD78EB" w:rsidRPr="00F214F6" w:rsidRDefault="00F52015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Counsel for defence questioned the admissibility of the identification evidence because the witness </w:t>
            </w:r>
            <w:r w:rsidRPr="00F52015">
              <w:rPr>
                <w:rFonts w:ascii="Arial Nova Light" w:hAnsi="Arial Nova Light"/>
                <w:color w:val="000000" w:themeColor="text1"/>
              </w:rPr>
              <w:t xml:space="preserve">had </w:t>
            </w:r>
            <w:r w:rsidR="00DD78EB">
              <w:rPr>
                <w:rFonts w:ascii="Arial Nova Light" w:hAnsi="Arial Nova Light"/>
                <w:color w:val="000000" w:themeColor="text1"/>
              </w:rPr>
              <w:t>wrongly</w:t>
            </w:r>
            <w:r w:rsidRPr="00F52015">
              <w:rPr>
                <w:rFonts w:ascii="Arial Nova Light" w:hAnsi="Arial Nova Light"/>
                <w:color w:val="000000" w:themeColor="text1"/>
              </w:rPr>
              <w:t xml:space="preserve"> picked out three volunteers </w:t>
            </w:r>
            <w:r w:rsidR="00DD78EB">
              <w:rPr>
                <w:rFonts w:ascii="Arial Nova Light" w:hAnsi="Arial Nova Light"/>
                <w:color w:val="000000" w:themeColor="text1"/>
              </w:rPr>
              <w:t>i</w:t>
            </w:r>
            <w:r w:rsidRPr="00F52015">
              <w:rPr>
                <w:rFonts w:ascii="Arial Nova Light" w:hAnsi="Arial Nova Light"/>
                <w:color w:val="000000" w:themeColor="text1"/>
              </w:rPr>
              <w:t>n the parades</w:t>
            </w:r>
            <w:r w:rsidR="00DD78EB">
              <w:rPr>
                <w:rFonts w:ascii="Arial Nova Light" w:hAnsi="Arial Nova Light"/>
                <w:color w:val="000000" w:themeColor="text1"/>
              </w:rPr>
              <w:t xml:space="preserve"> who were not involve in the index offence.</w:t>
            </w:r>
            <w:r w:rsidR="00F52259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BE1292">
              <w:rPr>
                <w:rFonts w:ascii="Arial Nova Light" w:hAnsi="Arial Nova Light"/>
                <w:color w:val="000000" w:themeColor="text1"/>
              </w:rPr>
              <w:t xml:space="preserve">Counsel also averred that </w:t>
            </w:r>
            <w:r w:rsidR="00DD78EB" w:rsidRPr="00DD78EB">
              <w:rPr>
                <w:rFonts w:ascii="Arial Nova Light" w:hAnsi="Arial Nova Light"/>
                <w:color w:val="000000" w:themeColor="text1"/>
              </w:rPr>
              <w:t>the cell site evidence was as consistent with the appellant being at home or at his girlfriend's house as it was with his being at the scene of the attack.</w:t>
            </w:r>
            <w:r w:rsidR="00BE1292">
              <w:rPr>
                <w:rFonts w:ascii="Arial Nova Light" w:hAnsi="Arial Nova Light"/>
                <w:color w:val="000000" w:themeColor="text1"/>
              </w:rPr>
              <w:t xml:space="preserve"> The judge subsequently </w:t>
            </w:r>
            <w:r w:rsidR="004573EC">
              <w:rPr>
                <w:rFonts w:ascii="Arial Nova Light" w:hAnsi="Arial Nova Light"/>
                <w:color w:val="000000" w:themeColor="text1"/>
              </w:rPr>
              <w:t xml:space="preserve">asserted that </w:t>
            </w:r>
            <w:r w:rsidR="004573EC" w:rsidRPr="004573EC">
              <w:rPr>
                <w:rFonts w:ascii="Arial Nova Light" w:hAnsi="Arial Nova Light"/>
                <w:color w:val="000000" w:themeColor="text1"/>
              </w:rPr>
              <w:t>the cell site evidence "does not, standing alone, place the defendant at the scene".</w:t>
            </w: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BEE39" w14:textId="77777777" w:rsidR="00402EB4" w:rsidRDefault="00402EB4" w:rsidP="00187203">
      <w:pPr>
        <w:spacing w:after="0" w:line="240" w:lineRule="auto"/>
      </w:pPr>
      <w:r>
        <w:separator/>
      </w:r>
    </w:p>
  </w:endnote>
  <w:endnote w:type="continuationSeparator" w:id="0">
    <w:p w14:paraId="585A862D" w14:textId="77777777" w:rsidR="00402EB4" w:rsidRDefault="00402EB4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1A71B" w14:textId="77777777" w:rsidR="00402EB4" w:rsidRDefault="00402EB4" w:rsidP="00187203">
      <w:pPr>
        <w:spacing w:after="0" w:line="240" w:lineRule="auto"/>
      </w:pPr>
      <w:r>
        <w:separator/>
      </w:r>
    </w:p>
  </w:footnote>
  <w:footnote w:type="continuationSeparator" w:id="0">
    <w:p w14:paraId="22280653" w14:textId="77777777" w:rsidR="00402EB4" w:rsidRDefault="00402EB4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5D4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2B2B"/>
    <w:rsid w:val="000A4EC3"/>
    <w:rsid w:val="000C67E9"/>
    <w:rsid w:val="000E65C1"/>
    <w:rsid w:val="000F5116"/>
    <w:rsid w:val="0011134F"/>
    <w:rsid w:val="001221BE"/>
    <w:rsid w:val="001318E8"/>
    <w:rsid w:val="00140F88"/>
    <w:rsid w:val="00141779"/>
    <w:rsid w:val="001544FD"/>
    <w:rsid w:val="00154B87"/>
    <w:rsid w:val="00154CA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C5945"/>
    <w:rsid w:val="001D6D26"/>
    <w:rsid w:val="002278BF"/>
    <w:rsid w:val="00233E90"/>
    <w:rsid w:val="00236BBC"/>
    <w:rsid w:val="00244EB3"/>
    <w:rsid w:val="00250C4F"/>
    <w:rsid w:val="00255E5F"/>
    <w:rsid w:val="002613B5"/>
    <w:rsid w:val="00274535"/>
    <w:rsid w:val="00282B9F"/>
    <w:rsid w:val="0028308F"/>
    <w:rsid w:val="0029602E"/>
    <w:rsid w:val="0029680B"/>
    <w:rsid w:val="002A0936"/>
    <w:rsid w:val="002B7601"/>
    <w:rsid w:val="002D0F11"/>
    <w:rsid w:val="002D3EDC"/>
    <w:rsid w:val="002E75B4"/>
    <w:rsid w:val="00301AE4"/>
    <w:rsid w:val="00332ACD"/>
    <w:rsid w:val="0033791C"/>
    <w:rsid w:val="003420D0"/>
    <w:rsid w:val="00351578"/>
    <w:rsid w:val="00353568"/>
    <w:rsid w:val="00354D14"/>
    <w:rsid w:val="003A29C8"/>
    <w:rsid w:val="003B1314"/>
    <w:rsid w:val="003D0993"/>
    <w:rsid w:val="003D6522"/>
    <w:rsid w:val="003E1548"/>
    <w:rsid w:val="00402EB4"/>
    <w:rsid w:val="00416404"/>
    <w:rsid w:val="00417F03"/>
    <w:rsid w:val="00424D84"/>
    <w:rsid w:val="00426926"/>
    <w:rsid w:val="00432A9E"/>
    <w:rsid w:val="00440933"/>
    <w:rsid w:val="004504CA"/>
    <w:rsid w:val="004573EC"/>
    <w:rsid w:val="00463D75"/>
    <w:rsid w:val="00470DD4"/>
    <w:rsid w:val="004A33E6"/>
    <w:rsid w:val="004A44C9"/>
    <w:rsid w:val="004B2E8A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72B0F"/>
    <w:rsid w:val="00592907"/>
    <w:rsid w:val="005B1A3B"/>
    <w:rsid w:val="005C1ABD"/>
    <w:rsid w:val="005E51EA"/>
    <w:rsid w:val="005E6686"/>
    <w:rsid w:val="005F5F45"/>
    <w:rsid w:val="00621FE2"/>
    <w:rsid w:val="00624A77"/>
    <w:rsid w:val="00650F5E"/>
    <w:rsid w:val="00657381"/>
    <w:rsid w:val="00671DF0"/>
    <w:rsid w:val="00694917"/>
    <w:rsid w:val="006B0518"/>
    <w:rsid w:val="006B1ED2"/>
    <w:rsid w:val="006B3E2B"/>
    <w:rsid w:val="006B67A6"/>
    <w:rsid w:val="006C71A1"/>
    <w:rsid w:val="006D71C4"/>
    <w:rsid w:val="006D7C30"/>
    <w:rsid w:val="006E4C42"/>
    <w:rsid w:val="006F3EB0"/>
    <w:rsid w:val="006F48BE"/>
    <w:rsid w:val="007106AC"/>
    <w:rsid w:val="00712951"/>
    <w:rsid w:val="0071493C"/>
    <w:rsid w:val="007415FA"/>
    <w:rsid w:val="00754175"/>
    <w:rsid w:val="007608D1"/>
    <w:rsid w:val="007659F7"/>
    <w:rsid w:val="007700FE"/>
    <w:rsid w:val="007A0132"/>
    <w:rsid w:val="007B467D"/>
    <w:rsid w:val="007B63C7"/>
    <w:rsid w:val="007C09F8"/>
    <w:rsid w:val="007C52BA"/>
    <w:rsid w:val="007C712E"/>
    <w:rsid w:val="007E0BE0"/>
    <w:rsid w:val="007E78B1"/>
    <w:rsid w:val="007F3561"/>
    <w:rsid w:val="00822889"/>
    <w:rsid w:val="00823B61"/>
    <w:rsid w:val="00830569"/>
    <w:rsid w:val="00847F94"/>
    <w:rsid w:val="008507A4"/>
    <w:rsid w:val="008513B8"/>
    <w:rsid w:val="00873BFC"/>
    <w:rsid w:val="008763D6"/>
    <w:rsid w:val="00897696"/>
    <w:rsid w:val="008A00C1"/>
    <w:rsid w:val="008B0C26"/>
    <w:rsid w:val="008B34D6"/>
    <w:rsid w:val="008C01BB"/>
    <w:rsid w:val="008D033C"/>
    <w:rsid w:val="008D13F4"/>
    <w:rsid w:val="008F04C7"/>
    <w:rsid w:val="0090333A"/>
    <w:rsid w:val="00906F86"/>
    <w:rsid w:val="00907A59"/>
    <w:rsid w:val="009111D6"/>
    <w:rsid w:val="0091435C"/>
    <w:rsid w:val="0091602A"/>
    <w:rsid w:val="00922DBD"/>
    <w:rsid w:val="00925B7E"/>
    <w:rsid w:val="0093054D"/>
    <w:rsid w:val="009471EE"/>
    <w:rsid w:val="00962A8E"/>
    <w:rsid w:val="009642C0"/>
    <w:rsid w:val="0097046D"/>
    <w:rsid w:val="00985ED4"/>
    <w:rsid w:val="009A54D3"/>
    <w:rsid w:val="009B254A"/>
    <w:rsid w:val="009B6FDB"/>
    <w:rsid w:val="009D6682"/>
    <w:rsid w:val="009D74E0"/>
    <w:rsid w:val="009F2ADE"/>
    <w:rsid w:val="00A00F86"/>
    <w:rsid w:val="00A037A7"/>
    <w:rsid w:val="00A06CDF"/>
    <w:rsid w:val="00A162D8"/>
    <w:rsid w:val="00A35D9A"/>
    <w:rsid w:val="00AA2E18"/>
    <w:rsid w:val="00AA42DF"/>
    <w:rsid w:val="00AA59FD"/>
    <w:rsid w:val="00AD1A27"/>
    <w:rsid w:val="00AE001D"/>
    <w:rsid w:val="00AE5789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CB6"/>
    <w:rsid w:val="00B57863"/>
    <w:rsid w:val="00B918C9"/>
    <w:rsid w:val="00B92A7B"/>
    <w:rsid w:val="00B96A7F"/>
    <w:rsid w:val="00BA51A8"/>
    <w:rsid w:val="00BA7AB8"/>
    <w:rsid w:val="00BA7DF9"/>
    <w:rsid w:val="00BB3B98"/>
    <w:rsid w:val="00BD58D8"/>
    <w:rsid w:val="00BE1292"/>
    <w:rsid w:val="00BE7ACA"/>
    <w:rsid w:val="00C00407"/>
    <w:rsid w:val="00C04236"/>
    <w:rsid w:val="00C05FA5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D031B8"/>
    <w:rsid w:val="00D0649C"/>
    <w:rsid w:val="00D11F75"/>
    <w:rsid w:val="00D23830"/>
    <w:rsid w:val="00D30378"/>
    <w:rsid w:val="00D30DC7"/>
    <w:rsid w:val="00D451F2"/>
    <w:rsid w:val="00D573E4"/>
    <w:rsid w:val="00D7225E"/>
    <w:rsid w:val="00D80E89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D78EB"/>
    <w:rsid w:val="00DE1EBB"/>
    <w:rsid w:val="00DE3410"/>
    <w:rsid w:val="00DF32A8"/>
    <w:rsid w:val="00E16710"/>
    <w:rsid w:val="00E22D4F"/>
    <w:rsid w:val="00E4224B"/>
    <w:rsid w:val="00E54A2C"/>
    <w:rsid w:val="00E613C2"/>
    <w:rsid w:val="00E720A3"/>
    <w:rsid w:val="00E72634"/>
    <w:rsid w:val="00E81AE6"/>
    <w:rsid w:val="00EA6B2B"/>
    <w:rsid w:val="00EB5FD3"/>
    <w:rsid w:val="00EB79EB"/>
    <w:rsid w:val="00EC156F"/>
    <w:rsid w:val="00ED596A"/>
    <w:rsid w:val="00EF62FC"/>
    <w:rsid w:val="00F017B0"/>
    <w:rsid w:val="00F02664"/>
    <w:rsid w:val="00F02D07"/>
    <w:rsid w:val="00F06321"/>
    <w:rsid w:val="00F0669C"/>
    <w:rsid w:val="00F10A2A"/>
    <w:rsid w:val="00F214F6"/>
    <w:rsid w:val="00F21BEC"/>
    <w:rsid w:val="00F233A9"/>
    <w:rsid w:val="00F260E7"/>
    <w:rsid w:val="00F27342"/>
    <w:rsid w:val="00F32DC2"/>
    <w:rsid w:val="00F456B0"/>
    <w:rsid w:val="00F460E6"/>
    <w:rsid w:val="00F52015"/>
    <w:rsid w:val="00F52259"/>
    <w:rsid w:val="00F52BDC"/>
    <w:rsid w:val="00F5354D"/>
    <w:rsid w:val="00F60F70"/>
    <w:rsid w:val="00F828A5"/>
    <w:rsid w:val="00F85BDD"/>
    <w:rsid w:val="00FB6DFA"/>
    <w:rsid w:val="00FC2C57"/>
    <w:rsid w:val="00FC4F1D"/>
    <w:rsid w:val="00FC785C"/>
    <w:rsid w:val="00FD2328"/>
    <w:rsid w:val="00FD551A"/>
    <w:rsid w:val="00FE0952"/>
    <w:rsid w:val="00FE7710"/>
    <w:rsid w:val="00FF40C5"/>
    <w:rsid w:val="00FF55B7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036B8D-2A1B-4CC3-AAF1-0FDDB8C8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2094</Words>
  <Characters>1193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7</cp:revision>
  <cp:lastPrinted>2019-01-14T14:22:00Z</cp:lastPrinted>
  <dcterms:created xsi:type="dcterms:W3CDTF">2019-10-01T09:11:00Z</dcterms:created>
  <dcterms:modified xsi:type="dcterms:W3CDTF">2020-05-05T09:50:00Z</dcterms:modified>
</cp:coreProperties>
</file>